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59A7B" w14:textId="77777777" w:rsidR="00B72340" w:rsidRPr="00B72340" w:rsidRDefault="00B72340" w:rsidP="00B72340">
      <w:pPr>
        <w:jc w:val="center"/>
        <w:rPr>
          <w:rFonts w:hint="eastAsia"/>
          <w:b/>
          <w:sz w:val="32"/>
          <w:szCs w:val="32"/>
        </w:rPr>
      </w:pPr>
      <w:r w:rsidRPr="00B72340">
        <w:rPr>
          <w:rFonts w:hint="eastAsia"/>
          <w:b/>
          <w:sz w:val="32"/>
          <w:szCs w:val="32"/>
        </w:rPr>
        <w:t>留　　学　　願</w:t>
      </w:r>
    </w:p>
    <w:p w14:paraId="48241762" w14:textId="77777777" w:rsidR="00B72340" w:rsidRDefault="00B72340">
      <w:pPr>
        <w:rPr>
          <w:rFonts w:hint="eastAsia"/>
        </w:rPr>
      </w:pPr>
    </w:p>
    <w:p w14:paraId="2BA1D502" w14:textId="77777777" w:rsidR="00B72340" w:rsidRDefault="00B7234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 w:rsidR="00BA5B4F">
        <w:rPr>
          <w:rFonts w:hint="eastAsia"/>
        </w:rPr>
        <w:t xml:space="preserve">　　</w:t>
      </w:r>
      <w:r>
        <w:rPr>
          <w:rFonts w:hint="eastAsia"/>
        </w:rPr>
        <w:t xml:space="preserve">　　年　　月　　日</w:t>
      </w:r>
    </w:p>
    <w:p w14:paraId="7A756F5C" w14:textId="77777777" w:rsidR="00B72340" w:rsidRDefault="00B72340">
      <w:pPr>
        <w:rPr>
          <w:rFonts w:hint="eastAsia"/>
        </w:rPr>
      </w:pPr>
    </w:p>
    <w:p w14:paraId="063E2120" w14:textId="450D8300" w:rsidR="00B72340" w:rsidRDefault="00B72340" w:rsidP="00AA172A">
      <w:pPr>
        <w:ind w:firstLineChars="177" w:firstLine="425"/>
        <w:rPr>
          <w:rFonts w:hint="eastAsia"/>
        </w:rPr>
      </w:pPr>
      <w:r w:rsidRPr="00AA172A">
        <w:rPr>
          <w:rFonts w:hint="eastAsia"/>
          <w:sz w:val="24"/>
        </w:rPr>
        <w:t xml:space="preserve">香川大学長　</w:t>
      </w:r>
      <w:r w:rsidR="009463EE" w:rsidRPr="00AA172A">
        <w:rPr>
          <w:rFonts w:hint="eastAsia"/>
          <w:sz w:val="24"/>
        </w:rPr>
        <w:t xml:space="preserve">　</w:t>
      </w:r>
      <w:r w:rsidRPr="00AA172A">
        <w:rPr>
          <w:rFonts w:hint="eastAsia"/>
          <w:sz w:val="24"/>
        </w:rPr>
        <w:t>殿</w:t>
      </w:r>
      <w:r w:rsidR="004A1415">
        <w:rPr>
          <w:rFonts w:hint="eastAsia"/>
        </w:rPr>
        <w:tab/>
      </w:r>
      <w:r w:rsidR="009463EE">
        <w:rPr>
          <w:rFonts w:hint="eastAsia"/>
        </w:rPr>
        <w:t xml:space="preserve">　</w:t>
      </w:r>
    </w:p>
    <w:p w14:paraId="1889701D" w14:textId="77777777" w:rsidR="00B72340" w:rsidRDefault="00B7234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14:paraId="6B9ED7CF" w14:textId="77777777" w:rsidR="00B72340" w:rsidRDefault="00B72340" w:rsidP="004A1415">
      <w:pPr>
        <w:spacing w:line="480" w:lineRule="auto"/>
        <w:rPr>
          <w:rFonts w:hint="eastAsia"/>
        </w:rPr>
      </w:pPr>
      <w:r>
        <w:rPr>
          <w:rFonts w:hint="eastAsia"/>
        </w:rPr>
        <w:t xml:space="preserve">　　　　　　　　　　　　　　　　　　　　本人住所</w:t>
      </w:r>
    </w:p>
    <w:p w14:paraId="47CA00C8" w14:textId="77777777" w:rsidR="00B72340" w:rsidRDefault="00B72340" w:rsidP="004A1415">
      <w:pPr>
        <w:spacing w:line="480" w:lineRule="auto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氏名</w:t>
      </w:r>
      <w:r w:rsidR="004A1415">
        <w:rPr>
          <w:rFonts w:hint="eastAsia"/>
        </w:rPr>
        <w:t xml:space="preserve">　　　　　　　　　　　　　　　印</w:t>
      </w:r>
    </w:p>
    <w:p w14:paraId="2B8CD7BE" w14:textId="77777777" w:rsidR="00B72340" w:rsidRDefault="00B72340" w:rsidP="004A1415">
      <w:pPr>
        <w:spacing w:line="480" w:lineRule="auto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保証人住所</w:t>
      </w:r>
    </w:p>
    <w:p w14:paraId="553D5AC1" w14:textId="77777777" w:rsidR="00B72340" w:rsidRDefault="00B72340" w:rsidP="004A1415">
      <w:pPr>
        <w:spacing w:line="480" w:lineRule="auto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氏名</w:t>
      </w:r>
      <w:r w:rsidR="004A1415">
        <w:rPr>
          <w:rFonts w:hint="eastAsia"/>
        </w:rPr>
        <w:t xml:space="preserve">　　　　　　　　　　　　　　　印</w:t>
      </w:r>
    </w:p>
    <w:p w14:paraId="2DCF89F0" w14:textId="77777777" w:rsidR="00B72340" w:rsidRDefault="00B72340">
      <w:pPr>
        <w:rPr>
          <w:rFonts w:hint="eastAsia"/>
        </w:rPr>
      </w:pPr>
    </w:p>
    <w:p w14:paraId="0DEB7E47" w14:textId="77777777" w:rsidR="00B72340" w:rsidRDefault="00B72340">
      <w:pPr>
        <w:rPr>
          <w:rFonts w:hint="eastAsia"/>
        </w:rPr>
      </w:pPr>
      <w:r>
        <w:rPr>
          <w:rFonts w:hint="eastAsia"/>
        </w:rPr>
        <w:t xml:space="preserve">　私は、下記により留学したいので、御許可くださるよう、保証人連署の上お願いいたします。</w:t>
      </w:r>
    </w:p>
    <w:p w14:paraId="1E582537" w14:textId="77777777" w:rsidR="00B72340" w:rsidRDefault="00B72340">
      <w:pPr>
        <w:rPr>
          <w:rFonts w:hint="eastAsia"/>
        </w:rPr>
      </w:pPr>
    </w:p>
    <w:p w14:paraId="36986408" w14:textId="77777777" w:rsidR="00B72340" w:rsidRDefault="00B72340" w:rsidP="00B72340">
      <w:pPr>
        <w:pStyle w:val="a3"/>
        <w:rPr>
          <w:rFonts w:hint="eastAsia"/>
        </w:rPr>
      </w:pPr>
      <w:r>
        <w:rPr>
          <w:rFonts w:hint="eastAsia"/>
        </w:rPr>
        <w:t>記</w:t>
      </w:r>
    </w:p>
    <w:p w14:paraId="0F425177" w14:textId="77777777" w:rsidR="00B72340" w:rsidRDefault="00B72340" w:rsidP="00B72340">
      <w:pPr>
        <w:rPr>
          <w:rFonts w:hint="eastAsia"/>
        </w:rPr>
      </w:pPr>
    </w:p>
    <w:p w14:paraId="7E3BEB70" w14:textId="77777777" w:rsidR="00B72340" w:rsidRDefault="00B72340" w:rsidP="00B72340">
      <w:pPr>
        <w:rPr>
          <w:rFonts w:hint="eastAsia"/>
        </w:rPr>
      </w:pPr>
    </w:p>
    <w:p w14:paraId="5BC42424" w14:textId="77777777" w:rsidR="00B72340" w:rsidRDefault="00B72340" w:rsidP="00B72340">
      <w:pPr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留学先</w:t>
      </w:r>
    </w:p>
    <w:p w14:paraId="0EAB6E0B" w14:textId="77777777" w:rsidR="00B72340" w:rsidRDefault="00B72340" w:rsidP="00B72340">
      <w:pPr>
        <w:rPr>
          <w:rFonts w:hint="eastAsia"/>
        </w:rPr>
      </w:pPr>
      <w:r>
        <w:rPr>
          <w:rFonts w:hint="eastAsia"/>
        </w:rPr>
        <w:t xml:space="preserve">　　（国</w:t>
      </w:r>
      <w:r w:rsidR="00BA5B4F">
        <w:rPr>
          <w:rFonts w:hint="eastAsia"/>
        </w:rPr>
        <w:t xml:space="preserve">　</w:t>
      </w:r>
      <w:r>
        <w:rPr>
          <w:rFonts w:hint="eastAsia"/>
        </w:rPr>
        <w:t>名）</w:t>
      </w:r>
      <w:r w:rsidR="00CD43EB">
        <w:rPr>
          <w:rFonts w:hint="eastAsia"/>
        </w:rPr>
        <w:t xml:space="preserve">　　</w:t>
      </w:r>
    </w:p>
    <w:p w14:paraId="61A9643A" w14:textId="77777777" w:rsidR="00B72340" w:rsidRPr="00CD43EB" w:rsidRDefault="00B72340" w:rsidP="00B72340">
      <w:pPr>
        <w:rPr>
          <w:rFonts w:hint="eastAsia"/>
        </w:rPr>
      </w:pPr>
      <w:r>
        <w:rPr>
          <w:rFonts w:hint="eastAsia"/>
        </w:rPr>
        <w:t xml:space="preserve">　　（所在地）</w:t>
      </w:r>
      <w:r w:rsidR="00CD43EB">
        <w:rPr>
          <w:rFonts w:hint="eastAsia"/>
        </w:rPr>
        <w:t xml:space="preserve">　</w:t>
      </w:r>
    </w:p>
    <w:p w14:paraId="3A76E2CE" w14:textId="77777777" w:rsidR="00B72340" w:rsidRPr="00CD43EB" w:rsidRDefault="00B72340" w:rsidP="00B72340">
      <w:pPr>
        <w:rPr>
          <w:rFonts w:hint="eastAsia"/>
        </w:rPr>
      </w:pPr>
      <w:r>
        <w:rPr>
          <w:rFonts w:hint="eastAsia"/>
        </w:rPr>
        <w:t xml:space="preserve">　　（大学名）</w:t>
      </w:r>
      <w:r w:rsidR="00CD43EB">
        <w:rPr>
          <w:rFonts w:hint="eastAsia"/>
        </w:rPr>
        <w:t xml:space="preserve">　</w:t>
      </w:r>
    </w:p>
    <w:p w14:paraId="7DE7DB97" w14:textId="77777777" w:rsidR="00B72340" w:rsidRDefault="00B72340" w:rsidP="00B72340">
      <w:pPr>
        <w:rPr>
          <w:rFonts w:hint="eastAsia"/>
        </w:rPr>
      </w:pPr>
    </w:p>
    <w:p w14:paraId="42E01921" w14:textId="77777777" w:rsidR="00B72340" w:rsidRDefault="00AA172A" w:rsidP="00B72340">
      <w:pPr>
        <w:rPr>
          <w:rFonts w:hint="eastAsia"/>
        </w:rPr>
      </w:pPr>
      <w:r>
        <w:rPr>
          <w:rFonts w:hint="eastAsia"/>
        </w:rPr>
        <w:t xml:space="preserve">２．留学期間　　　</w:t>
      </w:r>
      <w:r w:rsidR="00444536">
        <w:rPr>
          <w:rFonts w:hint="eastAsia"/>
        </w:rPr>
        <w:t xml:space="preserve">　</w:t>
      </w:r>
      <w:r w:rsidR="009463EE">
        <w:rPr>
          <w:rFonts w:hint="eastAsia"/>
        </w:rPr>
        <w:t xml:space="preserve">　</w:t>
      </w:r>
      <w:r w:rsidR="00B72340">
        <w:rPr>
          <w:rFonts w:hint="eastAsia"/>
        </w:rPr>
        <w:t xml:space="preserve">年　</w:t>
      </w:r>
      <w:r>
        <w:rPr>
          <w:rFonts w:hint="eastAsia"/>
        </w:rPr>
        <w:t xml:space="preserve">　</w:t>
      </w:r>
      <w:r w:rsidR="00B72340">
        <w:rPr>
          <w:rFonts w:hint="eastAsia"/>
        </w:rPr>
        <w:t>月</w:t>
      </w:r>
      <w:r w:rsidR="00444536">
        <w:rPr>
          <w:rFonts w:hint="eastAsia"/>
        </w:rPr>
        <w:t xml:space="preserve">　</w:t>
      </w:r>
      <w:r>
        <w:rPr>
          <w:rFonts w:hint="eastAsia"/>
        </w:rPr>
        <w:t xml:space="preserve">　</w:t>
      </w:r>
      <w:r w:rsidR="00B72340">
        <w:rPr>
          <w:rFonts w:hint="eastAsia"/>
        </w:rPr>
        <w:t xml:space="preserve">日　～　</w:t>
      </w:r>
      <w:r>
        <w:rPr>
          <w:rFonts w:hint="eastAsia"/>
        </w:rPr>
        <w:t xml:space="preserve">　</w:t>
      </w:r>
      <w:r w:rsidR="00B72340">
        <w:rPr>
          <w:rFonts w:hint="eastAsia"/>
        </w:rPr>
        <w:t xml:space="preserve">　</w:t>
      </w:r>
      <w:r w:rsidR="009463EE">
        <w:rPr>
          <w:rFonts w:hint="eastAsia"/>
        </w:rPr>
        <w:t xml:space="preserve">　</w:t>
      </w:r>
      <w:r w:rsidR="00B72340">
        <w:rPr>
          <w:rFonts w:hint="eastAsia"/>
        </w:rPr>
        <w:t>年</w:t>
      </w:r>
      <w:r w:rsidR="009463EE">
        <w:rPr>
          <w:rFonts w:hint="eastAsia"/>
        </w:rPr>
        <w:t xml:space="preserve">　</w:t>
      </w:r>
      <w:r>
        <w:rPr>
          <w:rFonts w:hint="eastAsia"/>
        </w:rPr>
        <w:t xml:space="preserve">　</w:t>
      </w:r>
      <w:r w:rsidR="00B72340">
        <w:rPr>
          <w:rFonts w:hint="eastAsia"/>
        </w:rPr>
        <w:t xml:space="preserve">月　</w:t>
      </w:r>
      <w:r>
        <w:rPr>
          <w:rFonts w:hint="eastAsia"/>
        </w:rPr>
        <w:t xml:space="preserve">　</w:t>
      </w:r>
      <w:r w:rsidR="00B72340">
        <w:rPr>
          <w:rFonts w:hint="eastAsia"/>
        </w:rPr>
        <w:t>日</w:t>
      </w:r>
    </w:p>
    <w:p w14:paraId="2A30E8C5" w14:textId="77777777" w:rsidR="00B72340" w:rsidRDefault="00B72340" w:rsidP="00B72340">
      <w:pPr>
        <w:rPr>
          <w:rFonts w:hint="eastAsia"/>
        </w:rPr>
      </w:pPr>
    </w:p>
    <w:p w14:paraId="315EA8FB" w14:textId="77777777" w:rsidR="00B72340" w:rsidRDefault="00B72340" w:rsidP="00B72340">
      <w:pPr>
        <w:rPr>
          <w:rFonts w:hint="eastAsia"/>
        </w:rPr>
      </w:pPr>
      <w:r>
        <w:rPr>
          <w:rFonts w:hint="eastAsia"/>
        </w:rPr>
        <w:t>３．留学の事由</w:t>
      </w:r>
    </w:p>
    <w:p w14:paraId="17856FBD" w14:textId="77777777" w:rsidR="00444536" w:rsidRDefault="00444536" w:rsidP="00B72340">
      <w:pPr>
        <w:rPr>
          <w:rFonts w:hint="eastAsia"/>
        </w:rPr>
      </w:pPr>
    </w:p>
    <w:p w14:paraId="751C753B" w14:textId="77777777" w:rsidR="00BA5B4F" w:rsidRDefault="00BA5B4F" w:rsidP="00AA172A">
      <w:pPr>
        <w:rPr>
          <w:rFonts w:hint="eastAsia"/>
          <w:b/>
          <w:sz w:val="32"/>
          <w:szCs w:val="32"/>
        </w:rPr>
      </w:pPr>
    </w:p>
    <w:p w14:paraId="5FCA54E3" w14:textId="77777777" w:rsidR="00AA172A" w:rsidRDefault="00AA172A" w:rsidP="00444536">
      <w:pPr>
        <w:jc w:val="center"/>
        <w:rPr>
          <w:b/>
          <w:sz w:val="32"/>
          <w:szCs w:val="32"/>
        </w:rPr>
      </w:pPr>
    </w:p>
    <w:p w14:paraId="70277D6D" w14:textId="77777777" w:rsidR="00444536" w:rsidRPr="00B72340" w:rsidRDefault="00444536" w:rsidP="00444536">
      <w:pPr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承　　諾　　書</w:t>
      </w:r>
    </w:p>
    <w:p w14:paraId="3603AD31" w14:textId="77777777" w:rsidR="00444536" w:rsidRDefault="00444536" w:rsidP="00444536">
      <w:pPr>
        <w:rPr>
          <w:rFonts w:hint="eastAsia"/>
        </w:rPr>
      </w:pPr>
    </w:p>
    <w:p w14:paraId="46180E89" w14:textId="77777777" w:rsidR="00444536" w:rsidRDefault="00444536" w:rsidP="00444536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 w:rsidR="00BA5B4F">
        <w:rPr>
          <w:rFonts w:hint="eastAsia"/>
        </w:rPr>
        <w:t xml:space="preserve">　　</w:t>
      </w:r>
      <w:r>
        <w:rPr>
          <w:rFonts w:hint="eastAsia"/>
        </w:rPr>
        <w:t xml:space="preserve">　　年　　月　　日</w:t>
      </w:r>
    </w:p>
    <w:p w14:paraId="23F28087" w14:textId="77777777" w:rsidR="00444536" w:rsidRDefault="00444536" w:rsidP="00444536">
      <w:pPr>
        <w:rPr>
          <w:rFonts w:hint="eastAsia"/>
        </w:rPr>
      </w:pPr>
    </w:p>
    <w:p w14:paraId="29397DF5" w14:textId="3267751C" w:rsidR="00444536" w:rsidRDefault="00AA172A" w:rsidP="00AA172A">
      <w:pPr>
        <w:ind w:firstLineChars="50" w:firstLine="140"/>
        <w:rPr>
          <w:rFonts w:hint="eastAsia"/>
        </w:rPr>
      </w:pPr>
      <w:r w:rsidRPr="00AA172A">
        <w:rPr>
          <w:rFonts w:hint="eastAsia"/>
          <w:sz w:val="28"/>
        </w:rPr>
        <w:t>香川大学長　殿</w:t>
      </w:r>
    </w:p>
    <w:p w14:paraId="1DA1DB59" w14:textId="77777777" w:rsidR="00444536" w:rsidRDefault="00444536" w:rsidP="00444536">
      <w:pPr>
        <w:rPr>
          <w:rFonts w:hint="eastAsia"/>
        </w:rPr>
      </w:pPr>
    </w:p>
    <w:p w14:paraId="6568B9C6" w14:textId="77777777" w:rsidR="00444536" w:rsidRDefault="00444536" w:rsidP="00444536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14:paraId="7DABD5F7" w14:textId="77777777" w:rsidR="00444536" w:rsidRDefault="009463EE" w:rsidP="00444536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14:paraId="443C5A4B" w14:textId="77777777" w:rsidR="00444536" w:rsidRDefault="00444536" w:rsidP="00444536">
      <w:pPr>
        <w:spacing w:line="480" w:lineRule="auto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氏</w:t>
      </w:r>
      <w:r w:rsidR="00BA5B4F">
        <w:rPr>
          <w:rFonts w:hint="eastAsia"/>
        </w:rPr>
        <w:t xml:space="preserve">　　　</w:t>
      </w:r>
      <w:r>
        <w:rPr>
          <w:rFonts w:hint="eastAsia"/>
        </w:rPr>
        <w:t xml:space="preserve">名　　　　　　　　　　　　　　　</w:t>
      </w:r>
    </w:p>
    <w:p w14:paraId="5A60C8EF" w14:textId="77777777" w:rsidR="00444536" w:rsidRDefault="00444536" w:rsidP="00444536">
      <w:pPr>
        <w:spacing w:line="480" w:lineRule="auto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 w:rsidR="00BA5B4F">
        <w:rPr>
          <w:rFonts w:hint="eastAsia"/>
        </w:rPr>
        <w:t>保証人</w:t>
      </w:r>
      <w:r>
        <w:rPr>
          <w:rFonts w:hint="eastAsia"/>
        </w:rPr>
        <w:t>氏名　　　　　　　　　　　　　印</w:t>
      </w:r>
    </w:p>
    <w:p w14:paraId="4E0962EC" w14:textId="77777777" w:rsidR="00444536" w:rsidRDefault="00444536" w:rsidP="00444536">
      <w:pPr>
        <w:rPr>
          <w:rFonts w:hint="eastAsia"/>
        </w:rPr>
      </w:pPr>
    </w:p>
    <w:p w14:paraId="5924D95D" w14:textId="77777777" w:rsidR="00181743" w:rsidRDefault="00444536" w:rsidP="00181743">
      <w:pPr>
        <w:jc w:val="left"/>
      </w:pPr>
      <w:r>
        <w:rPr>
          <w:rFonts w:hint="eastAsia"/>
        </w:rPr>
        <w:t xml:space="preserve">　私は、</w:t>
      </w:r>
      <w:r w:rsidR="00181743" w:rsidRPr="00181743">
        <w:rPr>
          <w:rFonts w:hint="eastAsia"/>
          <w:u w:val="single"/>
        </w:rPr>
        <w:t xml:space="preserve">　　　　　</w:t>
      </w:r>
      <w:r w:rsidR="00181743" w:rsidRPr="00181743">
        <w:rPr>
          <w:rFonts w:hint="eastAsia"/>
        </w:rPr>
        <w:t>学部</w:t>
      </w:r>
      <w:r w:rsidR="00181743">
        <w:rPr>
          <w:rFonts w:hint="eastAsia"/>
        </w:rPr>
        <w:t xml:space="preserve">　</w:t>
      </w:r>
      <w:r w:rsidR="00181743" w:rsidRPr="00181743">
        <w:rPr>
          <w:rFonts w:hint="eastAsia"/>
          <w:u w:val="single"/>
        </w:rPr>
        <w:t xml:space="preserve">　　　　　　　　　　　</w:t>
      </w:r>
      <w:r w:rsidR="00181743">
        <w:rPr>
          <w:rFonts w:hint="eastAsia"/>
        </w:rPr>
        <w:t>学科</w:t>
      </w:r>
      <w:r w:rsidR="00181743" w:rsidRPr="00181743">
        <w:rPr>
          <w:rFonts w:hint="eastAsia"/>
          <w:u w:val="single"/>
        </w:rPr>
        <w:t xml:space="preserve">　　</w:t>
      </w:r>
      <w:r w:rsidR="00181743">
        <w:rPr>
          <w:rFonts w:hint="eastAsia"/>
        </w:rPr>
        <w:t>年</w:t>
      </w:r>
    </w:p>
    <w:p w14:paraId="75B3B89F" w14:textId="77777777" w:rsidR="00444536" w:rsidRDefault="00181743" w:rsidP="00181743">
      <w:pPr>
        <w:jc w:val="left"/>
        <w:rPr>
          <w:rFonts w:hint="eastAsia"/>
        </w:rPr>
      </w:pPr>
      <w:r w:rsidRPr="00181743">
        <w:rPr>
          <w:rFonts w:hint="eastAsia"/>
          <w:u w:val="single"/>
        </w:rPr>
        <w:t xml:space="preserve">　　　　　　　　</w:t>
      </w:r>
      <w:r>
        <w:rPr>
          <w:rFonts w:hint="eastAsia"/>
          <w:u w:val="single"/>
        </w:rPr>
        <w:t xml:space="preserve">　　　</w:t>
      </w:r>
      <w:r>
        <w:rPr>
          <w:rFonts w:hint="eastAsia"/>
          <w:u w:val="single"/>
        </w:rPr>
        <w:t>(</w:t>
      </w:r>
      <w:r>
        <w:rPr>
          <w:rFonts w:hint="eastAsia"/>
          <w:u w:val="single"/>
        </w:rPr>
        <w:t xml:space="preserve">学籍番号　　　　　　　</w:t>
      </w:r>
      <w:r>
        <w:rPr>
          <w:rFonts w:hint="eastAsia"/>
          <w:u w:val="single"/>
        </w:rPr>
        <w:t>)</w:t>
      </w:r>
      <w:r w:rsidR="00444536">
        <w:rPr>
          <w:rFonts w:hint="eastAsia"/>
        </w:rPr>
        <w:t>の留学を承諾いたします。</w:t>
      </w:r>
    </w:p>
    <w:p w14:paraId="0ABEA4ED" w14:textId="77777777" w:rsidR="00444536" w:rsidRDefault="00444536" w:rsidP="00444536">
      <w:pPr>
        <w:rPr>
          <w:rFonts w:hint="eastAsia"/>
        </w:rPr>
      </w:pPr>
    </w:p>
    <w:p w14:paraId="4EC9C0A2" w14:textId="77777777" w:rsidR="00444536" w:rsidRDefault="00444536" w:rsidP="00444536">
      <w:pPr>
        <w:rPr>
          <w:rFonts w:hint="eastAsia"/>
        </w:rPr>
      </w:pPr>
      <w:r>
        <w:rPr>
          <w:rFonts w:hint="eastAsia"/>
        </w:rPr>
        <w:t xml:space="preserve">　なお、留学中における連絡等については、下記あてにお願いいたします。</w:t>
      </w:r>
    </w:p>
    <w:p w14:paraId="2CEFEAF5" w14:textId="77777777" w:rsidR="00444536" w:rsidRDefault="00444536" w:rsidP="00444536">
      <w:pPr>
        <w:rPr>
          <w:rFonts w:hint="eastAsia"/>
        </w:rPr>
      </w:pPr>
    </w:p>
    <w:p w14:paraId="0B158642" w14:textId="77777777" w:rsidR="00444536" w:rsidRDefault="00444536" w:rsidP="00444536">
      <w:pPr>
        <w:pStyle w:val="a3"/>
        <w:rPr>
          <w:rFonts w:hint="eastAsia"/>
        </w:rPr>
      </w:pPr>
      <w:r>
        <w:rPr>
          <w:rFonts w:hint="eastAsia"/>
        </w:rPr>
        <w:t>記</w:t>
      </w:r>
    </w:p>
    <w:p w14:paraId="53CC4FDE" w14:textId="77777777" w:rsidR="00444536" w:rsidRDefault="00444536" w:rsidP="00444536">
      <w:pPr>
        <w:rPr>
          <w:rFonts w:hint="eastAsia"/>
        </w:rPr>
      </w:pPr>
    </w:p>
    <w:p w14:paraId="6020D2D6" w14:textId="77777777" w:rsidR="00444536" w:rsidRDefault="00905661" w:rsidP="00444536">
      <w:pPr>
        <w:rPr>
          <w:rFonts w:hint="eastAsia"/>
        </w:rPr>
      </w:pPr>
      <w:r>
        <w:rPr>
          <w:rFonts w:hint="eastAsia"/>
        </w:rPr>
        <w:t>保証人氏名</w:t>
      </w:r>
    </w:p>
    <w:p w14:paraId="664537C1" w14:textId="77777777" w:rsidR="00444536" w:rsidRPr="00905661" w:rsidRDefault="00444536" w:rsidP="00444536">
      <w:pPr>
        <w:rPr>
          <w:rFonts w:hint="eastAsia"/>
        </w:rPr>
      </w:pPr>
    </w:p>
    <w:p w14:paraId="0878C30E" w14:textId="77777777" w:rsidR="00444536" w:rsidRDefault="00444536" w:rsidP="00444536">
      <w:pPr>
        <w:rPr>
          <w:rFonts w:hint="eastAsia"/>
        </w:rPr>
      </w:pPr>
    </w:p>
    <w:p w14:paraId="1BDF9EB2" w14:textId="77777777" w:rsidR="00444536" w:rsidRDefault="00905661" w:rsidP="00444536">
      <w:pPr>
        <w:rPr>
          <w:rFonts w:hint="eastAsia"/>
        </w:rPr>
      </w:pPr>
      <w:r>
        <w:rPr>
          <w:rFonts w:hint="eastAsia"/>
        </w:rPr>
        <w:t>保証人住所</w:t>
      </w:r>
      <w:r w:rsidR="00444536">
        <w:rPr>
          <w:rFonts w:hint="eastAsia"/>
        </w:rPr>
        <w:t xml:space="preserve">　　　　　　　　　　　　　　　　　　　　　</w:t>
      </w:r>
      <w:r w:rsidR="00444536">
        <w:rPr>
          <w:rFonts w:hint="eastAsia"/>
        </w:rPr>
        <w:t>TEL</w:t>
      </w:r>
      <w:r w:rsidR="00613E85">
        <w:t xml:space="preserve">  (    )     </w:t>
      </w:r>
      <w:r w:rsidR="00613E85">
        <w:rPr>
          <w:rFonts w:hint="eastAsia"/>
        </w:rPr>
        <w:t>―</w:t>
      </w:r>
    </w:p>
    <w:p w14:paraId="6CD7C563" w14:textId="77777777" w:rsidR="00444536" w:rsidRDefault="00444536" w:rsidP="00444536">
      <w:pPr>
        <w:rPr>
          <w:rFonts w:hint="eastAsia"/>
        </w:rPr>
      </w:pPr>
      <w:r>
        <w:rPr>
          <w:rFonts w:hint="eastAsia"/>
        </w:rPr>
        <w:t xml:space="preserve">                                                  </w:t>
      </w:r>
      <w:r w:rsidR="00905661">
        <w:rPr>
          <w:rFonts w:hint="eastAsia"/>
        </w:rPr>
        <w:t xml:space="preserve">　</w:t>
      </w:r>
      <w:r>
        <w:rPr>
          <w:rFonts w:hint="eastAsia"/>
        </w:rPr>
        <w:t>続柄</w:t>
      </w:r>
    </w:p>
    <w:p w14:paraId="2CBC660B" w14:textId="77777777" w:rsidR="00444536" w:rsidRDefault="00444536" w:rsidP="00444536">
      <w:pPr>
        <w:rPr>
          <w:rFonts w:hint="eastAsia"/>
        </w:rPr>
      </w:pPr>
    </w:p>
    <w:p w14:paraId="52A3903B" w14:textId="77777777" w:rsidR="00444536" w:rsidRDefault="00444536" w:rsidP="00444536">
      <w:pPr>
        <w:rPr>
          <w:rFonts w:hint="eastAsia"/>
        </w:rPr>
      </w:pPr>
    </w:p>
    <w:p w14:paraId="67E11846" w14:textId="77777777" w:rsidR="00444536" w:rsidRDefault="00444536" w:rsidP="00444536">
      <w:pPr>
        <w:rPr>
          <w:rFonts w:hint="eastAsia"/>
        </w:rPr>
      </w:pPr>
      <w:r>
        <w:rPr>
          <w:rFonts w:hint="eastAsia"/>
        </w:rPr>
        <w:t>勤務先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 xml:space="preserve">　</w:t>
      </w:r>
      <w:r w:rsidR="00905661">
        <w:rPr>
          <w:rFonts w:hint="eastAsia"/>
        </w:rPr>
        <w:t xml:space="preserve">　</w:t>
      </w:r>
      <w:r>
        <w:rPr>
          <w:rFonts w:hint="eastAsia"/>
        </w:rPr>
        <w:t>TEL</w:t>
      </w:r>
      <w:r w:rsidR="00613E85">
        <w:t xml:space="preserve">  </w:t>
      </w:r>
      <w:r w:rsidR="00613E85" w:rsidRPr="00613E85">
        <w:t>(    )     ―</w:t>
      </w:r>
    </w:p>
    <w:p w14:paraId="416D2466" w14:textId="77777777" w:rsidR="00444536" w:rsidRDefault="00444536" w:rsidP="00B72340">
      <w:pPr>
        <w:rPr>
          <w:rFonts w:hint="eastAsia"/>
        </w:rPr>
      </w:pPr>
      <w:r>
        <w:rPr>
          <w:rFonts w:hint="eastAsia"/>
        </w:rPr>
        <w:t xml:space="preserve">　　</w:t>
      </w:r>
    </w:p>
    <w:p w14:paraId="131A3745" w14:textId="77777777" w:rsidR="003C6391" w:rsidRDefault="003C6391" w:rsidP="00B72340">
      <w:pPr>
        <w:rPr>
          <w:rFonts w:hint="eastAsia"/>
        </w:rPr>
      </w:pPr>
    </w:p>
    <w:p w14:paraId="6FC72037" w14:textId="77777777" w:rsidR="003C6391" w:rsidRDefault="003C6391" w:rsidP="00B72340">
      <w:pPr>
        <w:rPr>
          <w:rFonts w:hint="eastAsia"/>
        </w:rPr>
      </w:pPr>
    </w:p>
    <w:p w14:paraId="452BC921" w14:textId="77777777" w:rsidR="003C6391" w:rsidRDefault="003C6391" w:rsidP="00B72340">
      <w:pPr>
        <w:rPr>
          <w:rFonts w:hint="eastAsia"/>
        </w:rPr>
      </w:pPr>
    </w:p>
    <w:p w14:paraId="3BCFC73D" w14:textId="77777777" w:rsidR="003C6391" w:rsidRDefault="003C6391" w:rsidP="00B72340">
      <w:pPr>
        <w:rPr>
          <w:rFonts w:hint="eastAsia"/>
        </w:rPr>
      </w:pPr>
    </w:p>
    <w:p w14:paraId="2D1B373E" w14:textId="77777777" w:rsidR="003C6391" w:rsidRDefault="003C6391" w:rsidP="00B72340">
      <w:pPr>
        <w:rPr>
          <w:rFonts w:hint="eastAsia"/>
        </w:rPr>
      </w:pPr>
    </w:p>
    <w:sectPr w:rsidR="003C639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F55F5"/>
    <w:multiLevelType w:val="hybridMultilevel"/>
    <w:tmpl w:val="CD4C961E"/>
    <w:lvl w:ilvl="0" w:tplc="38DCD3CC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ExsDQ0MjexNDRX0lEKTi0uzszPAykwrAUAvJ2yXywAAAA="/>
  </w:docVars>
  <w:rsids>
    <w:rsidRoot w:val="00B72340"/>
    <w:rsid w:val="00121020"/>
    <w:rsid w:val="00181743"/>
    <w:rsid w:val="00263450"/>
    <w:rsid w:val="003C6391"/>
    <w:rsid w:val="003E72DE"/>
    <w:rsid w:val="00444536"/>
    <w:rsid w:val="004A1415"/>
    <w:rsid w:val="005B6745"/>
    <w:rsid w:val="005D65E3"/>
    <w:rsid w:val="00613E85"/>
    <w:rsid w:val="00905661"/>
    <w:rsid w:val="009463EE"/>
    <w:rsid w:val="00AA172A"/>
    <w:rsid w:val="00B72340"/>
    <w:rsid w:val="00BA5B4F"/>
    <w:rsid w:val="00CD43EB"/>
    <w:rsid w:val="00CE64E0"/>
    <w:rsid w:val="00CF7091"/>
    <w:rsid w:val="00E06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44F5D5C9"/>
  <w15:chartTrackingRefBased/>
  <w15:docId w15:val="{1432B0EF-5864-4543-8C58-7A7EF4920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Note Heading"/>
    <w:basedOn w:val="a"/>
    <w:next w:val="a"/>
    <w:link w:val="a4"/>
    <w:rsid w:val="00B72340"/>
    <w:pPr>
      <w:jc w:val="center"/>
    </w:pPr>
  </w:style>
  <w:style w:type="paragraph" w:styleId="a5">
    <w:name w:val="Closing"/>
    <w:basedOn w:val="a"/>
    <w:rsid w:val="00B72340"/>
    <w:pPr>
      <w:jc w:val="right"/>
    </w:pPr>
  </w:style>
  <w:style w:type="character" w:customStyle="1" w:styleId="a4">
    <w:name w:val="記 (文字)"/>
    <w:link w:val="a3"/>
    <w:rsid w:val="00181743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1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64AD7F8CADFB14598D30ECB9D8F78D3" ma:contentTypeVersion="14" ma:contentTypeDescription="新しいドキュメントを作成します。" ma:contentTypeScope="" ma:versionID="164f7b96e03284f52f7778dfe76842ef">
  <xsd:schema xmlns:xsd="http://www.w3.org/2001/XMLSchema" xmlns:xs="http://www.w3.org/2001/XMLSchema" xmlns:p="http://schemas.microsoft.com/office/2006/metadata/properties" xmlns:ns2="d50015b9-5770-4cf8-aae8-b2ac1f668877" xmlns:ns3="6499c8de-8a6b-4e8e-9b20-6e4ceccad619" targetNamespace="http://schemas.microsoft.com/office/2006/metadata/properties" ma:root="true" ma:fieldsID="93ce8f2647366fcd3be051f38c052b53" ns2:_="" ns3:_="">
    <xsd:import namespace="d50015b9-5770-4cf8-aae8-b2ac1f668877"/>
    <xsd:import namespace="6499c8de-8a6b-4e8e-9b20-6e4ceccad6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015b9-5770-4cf8-aae8-b2ac1f6688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画像タグ" ma:readOnly="false" ma:fieldId="{5cf76f15-5ced-4ddc-b409-7134ff3c332f}" ma:taxonomyMulti="true" ma:sspId="1fd9eeea-d21b-4cc3-a441-6571d2f439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99c8de-8a6b-4e8e-9b20-6e4ceccad6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32a32e77-aa5e-4150-96b6-f19556eee719}" ma:internalName="TaxCatchAll" ma:showField="CatchAllData" ma:web="6499c8de-8a6b-4e8e-9b20-6e4ceccad6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0015b9-5770-4cf8-aae8-b2ac1f668877">
      <Terms xmlns="http://schemas.microsoft.com/office/infopath/2007/PartnerControls"/>
    </lcf76f155ced4ddcb4097134ff3c332f>
    <TaxCatchAll xmlns="6499c8de-8a6b-4e8e-9b20-6e4ceccad619"/>
  </documentManagement>
</p:properties>
</file>

<file path=customXml/itemProps1.xml><?xml version="1.0" encoding="utf-8"?>
<ds:datastoreItem xmlns:ds="http://schemas.openxmlformats.org/officeDocument/2006/customXml" ds:itemID="{A4524D51-355A-45B1-9CCB-B2EFBF66F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015b9-5770-4cf8-aae8-b2ac1f668877"/>
    <ds:schemaRef ds:uri="6499c8de-8a6b-4e8e-9b20-6e4ceccad6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5B23DF-1941-403F-83B8-BECEF03C7D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47E4D3-0B4C-4FB0-A12C-E49F64EBDF6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2</Words>
  <Characters>397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留　　学　　願</vt:lpstr>
      <vt:lpstr>留　　学　　願</vt:lpstr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留　　学　　願</dc:title>
  <dc:subject/>
  <dc:creator>nishioka</dc:creator>
  <cp:keywords/>
  <dc:description/>
  <cp:lastModifiedBy>松家秀真(国際課主任（留学生1）)</cp:lastModifiedBy>
  <cp:revision>2</cp:revision>
  <dcterms:created xsi:type="dcterms:W3CDTF">2023-11-29T06:31:00Z</dcterms:created>
  <dcterms:modified xsi:type="dcterms:W3CDTF">2023-11-29T06:31:00Z</dcterms:modified>
</cp:coreProperties>
</file>